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4166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GB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48B05E1D" w:rsidR="00B82CDB" w:rsidRPr="006877A0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</w:pPr>
                                          <w:r w:rsidRPr="006877A0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6877A0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6877A0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5989A653" w14:textId="398EE8D2" w:rsidR="00FB442A" w:rsidRPr="006877A0" w:rsidRDefault="006877A0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  <w:r w:rsidRPr="006877A0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  <w:t>ŠTUDIJA PRIMERA</w:t>
                                      </w:r>
                                    </w:p>
                                    <w:p w14:paraId="7E381625" w14:textId="77777777" w:rsidR="00FB442A" w:rsidRPr="006877A0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40C246BB" w14:textId="51BEE9F1" w:rsidR="00B82CDB" w:rsidRPr="006877A0" w:rsidRDefault="006877A0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  <w:lang w:val="en-GB"/>
                                        </w:rPr>
                                        <w:t>GLOBOKO UČENJE</w:t>
                                      </w:r>
                                    </w:p>
                                    <w:p w14:paraId="791DF142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17DA33FD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p w14:paraId="5A44481D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p w14:paraId="6CC00CD1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p w14:paraId="2D36A2BC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p w14:paraId="4200A009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p w14:paraId="33550BC0" w14:textId="77777777" w:rsidR="00B82CDB" w:rsidRPr="006877A0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41780D9E" w:rsidR="00B82CDB" w:rsidRPr="006877A0" w:rsidRDefault="006877A0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  <w:t>Avtorji</w:t>
                                          </w:r>
                                          <w:r w:rsidR="00B82CDB" w:rsidRPr="006877A0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36327ED8" w:rsidR="00B82CDB" w:rsidRDefault="00663942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ejan Mircetic</w:t>
                                      </w:r>
                                    </w:p>
                                    <w:p w14:paraId="08017160" w14:textId="5D8BB446" w:rsidR="00B82CDB" w:rsidRDefault="00663942">
                                      <w:pPr>
                                        <w:pStyle w:val="Bezodstpw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Marinko Maslaric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4166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GB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48B05E1D" w:rsidR="00B82CDB" w:rsidRPr="006877A0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</w:pPr>
                                    <w:r w:rsidRPr="006877A0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6877A0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6877A0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5989A653" w14:textId="398EE8D2" w:rsidR="00FB442A" w:rsidRPr="006877A0" w:rsidRDefault="006877A0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  <w:r w:rsidRPr="006877A0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  <w:t>ŠTUDIJA PRIMERA</w:t>
                                </w:r>
                              </w:p>
                              <w:p w14:paraId="7E381625" w14:textId="77777777" w:rsidR="00FB442A" w:rsidRPr="006877A0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40C246BB" w14:textId="51BEE9F1" w:rsidR="00B82CDB" w:rsidRPr="006877A0" w:rsidRDefault="006877A0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  <w:lang w:val="en-GB"/>
                                  </w:rPr>
                                  <w:t>GLOBOKO UČENJE</w:t>
                                </w:r>
                              </w:p>
                              <w:p w14:paraId="791DF142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17DA33FD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p w14:paraId="5A44481D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p w14:paraId="6CC00CD1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p w14:paraId="2D36A2BC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p w14:paraId="4200A009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p w14:paraId="33550BC0" w14:textId="77777777" w:rsidR="00B82CDB" w:rsidRPr="006877A0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41780D9E" w:rsidR="00B82CDB" w:rsidRPr="006877A0" w:rsidRDefault="006877A0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  <w:t>Avtorji</w:t>
                                    </w:r>
                                    <w:r w:rsidR="00B82CDB" w:rsidRPr="006877A0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36327ED8" w:rsidR="00B82CDB" w:rsidRDefault="00663942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ejan Mircetic</w:t>
                                </w:r>
                              </w:p>
                              <w:p w14:paraId="08017160" w14:textId="5D8BB446" w:rsidR="00B82CDB" w:rsidRDefault="00663942">
                                <w:pPr>
                                  <w:pStyle w:val="Bezodstpw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Marinko Maslaric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64E73CCE" w:rsidR="009D0FCA" w:rsidRPr="00E6027F" w:rsidRDefault="006877A0" w:rsidP="00663942">
          <w:pPr>
            <w:pStyle w:val="Nagwekspisutreci"/>
          </w:pPr>
          <w:r>
            <w:t>Vsebina</w:t>
          </w:r>
        </w:p>
        <w:p w14:paraId="79365962" w14:textId="666A03F9" w:rsidR="006877A0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sl-SI" w:eastAsia="sl-S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7692168" w:history="1">
            <w:r w:rsidR="006877A0" w:rsidRPr="00E30013">
              <w:rPr>
                <w:rStyle w:val="Hipercze"/>
                <w:noProof/>
              </w:rPr>
              <w:t>GLOBOKO UČENJE</w:t>
            </w:r>
            <w:r w:rsidR="006877A0">
              <w:rPr>
                <w:noProof/>
                <w:webHidden/>
              </w:rPr>
              <w:tab/>
            </w:r>
            <w:r w:rsidR="006877A0">
              <w:rPr>
                <w:noProof/>
                <w:webHidden/>
              </w:rPr>
              <w:fldChar w:fldCharType="begin"/>
            </w:r>
            <w:r w:rsidR="006877A0">
              <w:rPr>
                <w:noProof/>
                <w:webHidden/>
              </w:rPr>
              <w:instrText xml:space="preserve"> PAGEREF _Toc197692168 \h </w:instrText>
            </w:r>
            <w:r w:rsidR="006877A0">
              <w:rPr>
                <w:noProof/>
                <w:webHidden/>
              </w:rPr>
            </w:r>
            <w:r w:rsidR="006877A0">
              <w:rPr>
                <w:noProof/>
                <w:webHidden/>
              </w:rPr>
              <w:fldChar w:fldCharType="separate"/>
            </w:r>
            <w:r w:rsidR="006877A0">
              <w:rPr>
                <w:noProof/>
                <w:webHidden/>
              </w:rPr>
              <w:t>2</w:t>
            </w:r>
            <w:r w:rsidR="006877A0">
              <w:rPr>
                <w:noProof/>
                <w:webHidden/>
              </w:rPr>
              <w:fldChar w:fldCharType="end"/>
            </w:r>
          </w:hyperlink>
        </w:p>
        <w:p w14:paraId="35100089" w14:textId="02EF7219" w:rsidR="006877A0" w:rsidRDefault="006877A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sl-SI" w:eastAsia="sl-SI"/>
            </w:rPr>
          </w:pPr>
          <w:hyperlink w:anchor="_Toc197692169" w:history="1">
            <w:r w:rsidRPr="00E30013">
              <w:rPr>
                <w:rStyle w:val="Hipercze"/>
                <w:noProof/>
              </w:rPr>
              <w:t>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41F14C08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5A01801A" w14:textId="1E3BA1FF" w:rsidR="00D67BAC" w:rsidRPr="006877A0" w:rsidRDefault="006877A0" w:rsidP="00663942">
      <w:pPr>
        <w:pStyle w:val="Nagwek1"/>
      </w:pPr>
      <w:bookmarkStart w:id="0" w:name="_Toc197692168"/>
      <w:r w:rsidRPr="006877A0">
        <w:lastRenderedPageBreak/>
        <w:t>GLOBOKO UČENJE</w:t>
      </w:r>
      <w:bookmarkEnd w:id="0"/>
    </w:p>
    <w:p w14:paraId="2C0AF0EA" w14:textId="77777777" w:rsidR="006877A0" w:rsidRPr="006877A0" w:rsidRDefault="006877A0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kern w:val="0"/>
          <w14:ligatures w14:val="none"/>
        </w:rPr>
      </w:pPr>
      <w:r w:rsidRPr="006877A0">
        <w:rPr>
          <w:rFonts w:eastAsia="Times New Roman" w:cs="Tahoma"/>
          <w:b/>
          <w:bCs/>
          <w:kern w:val="0"/>
          <w14:ligatures w14:val="none"/>
        </w:rPr>
        <w:t>Primer študije: Razvrščanje številk z MNIST</w:t>
      </w:r>
    </w:p>
    <w:p w14:paraId="0BF3FC44" w14:textId="0B4A92D7" w:rsidR="00663942" w:rsidRPr="006877A0" w:rsidRDefault="006877A0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 xml:space="preserve">V tej primeru študije se osredotočamo na problem </w:t>
      </w: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razvrščanja številk</w:t>
      </w:r>
      <w:r w:rsidRPr="006877A0">
        <w:rPr>
          <w:rFonts w:eastAsia="Times New Roman" w:cs="Tahoma"/>
          <w:kern w:val="0"/>
          <w:lang w:val="sl-SI"/>
          <w14:ligatures w14:val="none"/>
        </w:rPr>
        <w:t xml:space="preserve"> z uporabo </w:t>
      </w: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podatkovnega niza MNIST</w:t>
      </w:r>
      <w:r w:rsidRPr="006877A0">
        <w:rPr>
          <w:rFonts w:eastAsia="Times New Roman" w:cs="Tahoma"/>
          <w:kern w:val="0"/>
          <w:lang w:val="sl-SI"/>
          <w14:ligatures w14:val="none"/>
        </w:rPr>
        <w:t>, ki je pogosto uporabljen benchmark v strojnem učenju, zlasti na področjih, kot je logistika, kjer je avtomatsko prepoznavanje poštnih številk ključnega pomena za učinkovite dostave.</w:t>
      </w:r>
    </w:p>
    <w:p w14:paraId="2A2164CB" w14:textId="38268730" w:rsidR="00663942" w:rsidRPr="006877A0" w:rsidRDefault="006877A0" w:rsidP="00663942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Kaj je</w:t>
      </w:r>
      <w:r w:rsidR="00663942" w:rsidRPr="006877A0">
        <w:rPr>
          <w:rFonts w:eastAsia="Times New Roman" w:cs="Tahoma"/>
          <w:b/>
          <w:bCs/>
          <w:kern w:val="0"/>
          <w:lang w:val="sl-SI"/>
          <w14:ligatures w14:val="none"/>
        </w:rPr>
        <w:t xml:space="preserve"> MNIST?</w:t>
      </w:r>
    </w:p>
    <w:p w14:paraId="5E247A0A" w14:textId="39D07E1A" w:rsidR="00663942" w:rsidRPr="006877A0" w:rsidRDefault="006877A0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 xml:space="preserve">Podatkovna baza </w:t>
      </w: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MNIST (Modified National Institute of Standards and Technology)</w:t>
      </w:r>
      <w:r w:rsidRPr="006877A0">
        <w:rPr>
          <w:rFonts w:eastAsia="Times New Roman" w:cs="Tahoma"/>
          <w:kern w:val="0"/>
          <w:lang w:val="sl-SI"/>
          <w14:ligatures w14:val="none"/>
        </w:rPr>
        <w:t xml:space="preserve"> vsebuje 70.000 slik ročno napisane številk, vsaka označena z ustrezno številko (0–9). Podatkovna baza je razdeljena na 60.000 slik za usposabljanje in 10.000 slik za testiranje. Vsaka slika je velika 28 x 28 pikslov in prikazuje majhno, sivino in ročno napisano številko v sredini. Cilj je usposobiti model, ki lahko prepozna te številke in jih pravilno razvrsti.</w:t>
      </w:r>
    </w:p>
    <w:p w14:paraId="386AB79C" w14:textId="03CE218C" w:rsidR="00663942" w:rsidRPr="006877A0" w:rsidRDefault="006877A0" w:rsidP="00663942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  <w:r w:rsidRPr="006877A0">
        <w:rPr>
          <w:rFonts w:eastAsia="Times New Roman" w:cs="Tahoma"/>
          <w:b/>
          <w:bCs/>
          <w:kern w:val="0"/>
          <w14:ligatures w14:val="none"/>
        </w:rPr>
        <w:t>Problem</w:t>
      </w:r>
    </w:p>
    <w:p w14:paraId="0A7A6D12" w14:textId="30498545" w:rsidR="006877A0" w:rsidRPr="006877A0" w:rsidRDefault="006877A0" w:rsidP="006877A0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 xml:space="preserve">Problem, s katerim se soočamo, je </w:t>
      </w: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razvrščanje</w:t>
      </w:r>
      <w:r w:rsidRPr="006877A0">
        <w:rPr>
          <w:rFonts w:eastAsia="Times New Roman" w:cs="Tahoma"/>
          <w:kern w:val="0"/>
          <w:lang w:val="sl-SI"/>
          <w14:ligatures w14:val="none"/>
        </w:rPr>
        <w:t>: glede na sliko ročno napisane številke moramo napovedati, katero številko (od 0 do 9) predstavlja. V kontekstu logističnih sistemov, kot je branje poštnih številk, je ta naloga bistvena za avtomatizacijo procesov razvrščanja in dostave.</w:t>
      </w:r>
    </w:p>
    <w:p w14:paraId="7112BDAD" w14:textId="0F8A7313" w:rsidR="00663942" w:rsidRPr="006877A0" w:rsidRDefault="006877A0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Čeprav se podatkovna zbirka MNIST na prvi pogled zdi preprosta, predstavlja različne izzive:</w:t>
      </w:r>
    </w:p>
    <w:p w14:paraId="3590A38F" w14:textId="24B916E9" w:rsidR="006877A0" w:rsidRPr="006877A0" w:rsidRDefault="006877A0" w:rsidP="006877A0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Razlike v pisavi</w:t>
      </w:r>
      <w:r w:rsidRPr="006877A0">
        <w:rPr>
          <w:rFonts w:eastAsia="Times New Roman" w:cs="Tahoma"/>
          <w:kern w:val="0"/>
          <w:lang w:val="sl-SI"/>
          <w14:ligatures w14:val="none"/>
        </w:rPr>
        <w:t>: različni ljudje pišejo številke na različne načine, kar lahko oteži prepoznavanje.</w:t>
      </w:r>
    </w:p>
    <w:p w14:paraId="08DF6AB6" w14:textId="77777777" w:rsidR="006877A0" w:rsidRPr="006877A0" w:rsidRDefault="006877A0" w:rsidP="006877A0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Šum in popačenja</w:t>
      </w:r>
      <w:r w:rsidRPr="006877A0">
        <w:rPr>
          <w:rFonts w:eastAsia="Times New Roman" w:cs="Tahoma"/>
          <w:kern w:val="0"/>
          <w:lang w:val="sl-SI"/>
          <w14:ligatures w14:val="none"/>
        </w:rPr>
        <w:t>: ročno napisane številke lahko vsebujejo šum, poševnost ali druga popačenja, ki lahko vplivajo na natančnost.</w:t>
      </w:r>
    </w:p>
    <w:p w14:paraId="724730A0" w14:textId="69F95CCD" w:rsidR="00663942" w:rsidRPr="006877A0" w:rsidRDefault="006877A0" w:rsidP="006877A0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Generalizacija</w:t>
      </w:r>
      <w:r w:rsidRPr="006877A0">
        <w:rPr>
          <w:rFonts w:eastAsia="Times New Roman" w:cs="Tahoma"/>
          <w:kern w:val="0"/>
          <w:lang w:val="sl-SI"/>
          <w14:ligatures w14:val="none"/>
        </w:rPr>
        <w:t>: model mora dobro generalizirati na nevidne podatke, ki se ocenjujejo na testnem nizu.</w:t>
      </w:r>
    </w:p>
    <w:p w14:paraId="6722939C" w14:textId="77777777" w:rsidR="00663942" w:rsidRPr="006877A0" w:rsidRDefault="00663942" w:rsidP="00663942"/>
    <w:p w14:paraId="5958D612" w14:textId="77777777" w:rsidR="00663942" w:rsidRPr="006877A0" w:rsidRDefault="00663942" w:rsidP="00663942"/>
    <w:p w14:paraId="03A95038" w14:textId="2339FE56" w:rsidR="00663942" w:rsidRPr="006877A0" w:rsidRDefault="006877A0" w:rsidP="00663942">
      <w:pPr>
        <w:pStyle w:val="Nagwek1"/>
      </w:pPr>
      <w:bookmarkStart w:id="1" w:name="_Toc197692169"/>
      <w:r w:rsidRPr="006877A0">
        <w:lastRenderedPageBreak/>
        <w:t>NALOGA</w:t>
      </w:r>
      <w:bookmarkEnd w:id="1"/>
    </w:p>
    <w:p w14:paraId="33924598" w14:textId="314FD602" w:rsidR="00663942" w:rsidRPr="006877A0" w:rsidRDefault="006877A0" w:rsidP="00663942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  <w:r w:rsidRPr="006877A0">
        <w:rPr>
          <w:rFonts w:eastAsia="Times New Roman" w:cs="Tahoma"/>
          <w:b/>
          <w:bCs/>
          <w:kern w:val="0"/>
          <w14:ligatures w14:val="none"/>
        </w:rPr>
        <w:t>Paketi za uporabo</w:t>
      </w:r>
    </w:p>
    <w:p w14:paraId="0D84A746" w14:textId="455F608F" w:rsidR="00663942" w:rsidRPr="006877A0" w:rsidRDefault="006877A0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14:ligatures w14:val="none"/>
        </w:rPr>
      </w:pPr>
      <w:r w:rsidRPr="006877A0">
        <w:rPr>
          <w:rFonts w:eastAsia="Times New Roman" w:cs="Tahoma"/>
          <w:kern w:val="0"/>
          <w14:ligatures w14:val="none"/>
        </w:rPr>
        <w:t>Za rešitev tega problema bomo v R uporabili naslednje ključne pa</w:t>
      </w:r>
      <w:r>
        <w:rPr>
          <w:rFonts w:eastAsia="Times New Roman" w:cs="Tahoma"/>
          <w:kern w:val="0"/>
          <w14:ligatures w14:val="none"/>
        </w:rPr>
        <w:t>kete</w:t>
      </w:r>
      <w:r w:rsidR="00663942" w:rsidRPr="006877A0">
        <w:rPr>
          <w:rFonts w:eastAsia="Times New Roman" w:cs="Tahoma"/>
          <w:kern w:val="0"/>
          <w14:ligatures w14:val="none"/>
        </w:rPr>
        <w:t>:</w:t>
      </w:r>
    </w:p>
    <w:p w14:paraId="7DB439F9" w14:textId="70139F71" w:rsidR="006877A0" w:rsidRPr="006877A0" w:rsidRDefault="006877A0" w:rsidP="006877A0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keras</w:t>
      </w:r>
      <w:r w:rsidRPr="006877A0">
        <w:rPr>
          <w:rFonts w:eastAsia="Times New Roman" w:cs="Tahoma"/>
          <w:kern w:val="0"/>
          <w:lang w:val="sl-SI"/>
          <w14:ligatures w14:val="none"/>
        </w:rPr>
        <w:t>: Visokokakovosten API za nevronske mreže, ki deluje na podlagi TensorFlow. Zagotavlja preproste in enostavne metode za gradnjo modelov globokega učenja.</w:t>
      </w:r>
    </w:p>
    <w:p w14:paraId="062109A3" w14:textId="77777777" w:rsidR="006877A0" w:rsidRPr="006877A0" w:rsidRDefault="006877A0" w:rsidP="006877A0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tensorflow</w:t>
      </w:r>
      <w:r w:rsidRPr="006877A0">
        <w:rPr>
          <w:rFonts w:eastAsia="Times New Roman" w:cs="Tahoma"/>
          <w:kern w:val="0"/>
          <w:lang w:val="sl-SI"/>
          <w14:ligatures w14:val="none"/>
        </w:rPr>
        <w:t>: Osnovni backend za Keras, ki zagotavlja zmogljiva orodja za usposabljanje modelov in izračune.</w:t>
      </w:r>
    </w:p>
    <w:p w14:paraId="605050B1" w14:textId="48B23DD5" w:rsidR="00663942" w:rsidRPr="006877A0" w:rsidRDefault="006877A0" w:rsidP="006877A0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reticulate</w:t>
      </w:r>
      <w:r w:rsidRPr="006877A0">
        <w:rPr>
          <w:rFonts w:eastAsia="Times New Roman" w:cs="Tahoma"/>
          <w:kern w:val="0"/>
          <w:lang w:val="sl-SI"/>
          <w14:ligatures w14:val="none"/>
        </w:rPr>
        <w:t>: Paket, ki omogoča enostavno integracijo med R in Python, kar je potrebno za učinkovito uporabo TensorFlow.</w:t>
      </w:r>
    </w:p>
    <w:p w14:paraId="05521CB0" w14:textId="77777777" w:rsidR="006877A0" w:rsidRPr="006877A0" w:rsidRDefault="006877A0" w:rsidP="006877A0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Ti paketi nam omogočajo učinkovito implementacijo modelov globokega učenja, kot so naprej usmerjena nevronska omrežja (DNN) in konvolucionalna nevronska omrežja (CNN) za razvrščanje številk.</w:t>
      </w:r>
    </w:p>
    <w:p w14:paraId="6FA42E5C" w14:textId="704265C9" w:rsidR="00663942" w:rsidRPr="00EB4BC2" w:rsidRDefault="006877A0" w:rsidP="00663942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  <w:r w:rsidRPr="00EB4BC2">
        <w:rPr>
          <w:rFonts w:eastAsia="Times New Roman" w:cs="Tahoma"/>
          <w:b/>
          <w:bCs/>
          <w:kern w:val="0"/>
          <w14:ligatures w14:val="none"/>
        </w:rPr>
        <w:t>Postopek</w:t>
      </w:r>
    </w:p>
    <w:p w14:paraId="408378B0" w14:textId="05F37023" w:rsidR="006877A0" w:rsidRPr="006877A0" w:rsidRDefault="006877A0" w:rsidP="006877A0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Za rešitev problema razvrščanja MNIST je splošni postopek naslednji:</w:t>
      </w:r>
    </w:p>
    <w:p w14:paraId="31D88517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Naložite in predobdelajte podatke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5A767EC6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Naložite podatkovni niz MNIST s funkcijo dataset_mnist() iz Kerasa.</w:t>
      </w:r>
    </w:p>
    <w:p w14:paraId="0EEA4D58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Slike preoblikujte v vektorje (784-dimenzionalne), saj model pričakuje ravno vhodno vrednost.</w:t>
      </w:r>
    </w:p>
    <w:p w14:paraId="4DA5F386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Za boljšo zmogljivost normalizirajte vrednosti pikslov v območje med 0 in 1.</w:t>
      </w:r>
    </w:p>
    <w:p w14:paraId="727C2B40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Oznake kodirajte z enim vročim kodiranjem, da se ujemajo z izhodnim formatom omrežja.</w:t>
      </w:r>
    </w:p>
    <w:p w14:paraId="209432B5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Opredelite model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706A185A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Zgradite globoko nevronsko omrežje z uporabo funkcije keras_model_sequential() iz Kerasa.</w:t>
      </w:r>
    </w:p>
    <w:p w14:paraId="3135234A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Dodajte gosto plast z aktivacijo ReLU za skrite plasti in aktivacijo softmax za izhodno plast, ki je primerna za večrazredno klasifikacijo.</w:t>
      </w:r>
    </w:p>
    <w:p w14:paraId="5E97AB9E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Kompiliranje modela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7B9FAF27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Uporabite funkcijo izgube categorical_crossentropy, ki je standardna za večrazredne klasifikacijske probleme.</w:t>
      </w:r>
    </w:p>
    <w:p w14:paraId="380F5471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Izberite optimizator (npr. RMSprop) za posodobitev uteži modela med usposabljanjem.</w:t>
      </w:r>
    </w:p>
    <w:p w14:paraId="3F2754D5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Usposabljanje modela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62EE4ACA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Model trenirajte z uporabo podatkovnega niza za usposabljanje, pri čemer običajno uporabite 80 % podatkov za usposabljanje in 20 % za validacijo.</w:t>
      </w:r>
    </w:p>
    <w:p w14:paraId="6AB8184C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Sledite merilom uspešnosti, kot je natančnost, da ocenite, kako dobro se model uči.</w:t>
      </w:r>
    </w:p>
    <w:p w14:paraId="3389118C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Ocenite model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2C72FDF4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Po usposabljanju ocenite uspešnost modela na testnem nizu, da ugotovite, kako dobro se generalizira na nove, nevidne podatke.</w:t>
      </w:r>
    </w:p>
    <w:p w14:paraId="5285482A" w14:textId="77777777" w:rsidR="006877A0" w:rsidRPr="006877A0" w:rsidRDefault="006877A0" w:rsidP="006877A0">
      <w:pPr>
        <w:numPr>
          <w:ilvl w:val="0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b/>
          <w:bCs/>
          <w:kern w:val="0"/>
          <w:lang w:val="sl-SI"/>
          <w14:ligatures w14:val="none"/>
        </w:rPr>
        <w:t>Vizualizirajte in interpretirajte rezultate</w:t>
      </w:r>
      <w:r w:rsidRPr="006877A0">
        <w:rPr>
          <w:rFonts w:eastAsia="Times New Roman" w:cs="Tahoma"/>
          <w:kern w:val="0"/>
          <w:lang w:val="sl-SI"/>
          <w14:ligatures w14:val="none"/>
        </w:rPr>
        <w:t>:</w:t>
      </w:r>
    </w:p>
    <w:p w14:paraId="5E2E5AE2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lastRenderedPageBreak/>
        <w:t>Vizualizirajte izgubo usposabljanja in validacije ter natančnost v epohah.</w:t>
      </w:r>
    </w:p>
    <w:p w14:paraId="336171F6" w14:textId="77777777" w:rsidR="006877A0" w:rsidRPr="006877A0" w:rsidRDefault="006877A0" w:rsidP="006877A0">
      <w:pPr>
        <w:numPr>
          <w:ilvl w:val="1"/>
          <w:numId w:val="10"/>
        </w:num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Uporabite usposobljen model za napovedovanje novih slik in analizirajte rezultate.</w:t>
      </w:r>
    </w:p>
    <w:p w14:paraId="12C4EC97" w14:textId="7FCE1B41" w:rsidR="006877A0" w:rsidRPr="006877A0" w:rsidRDefault="006877A0" w:rsidP="006877A0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  <w:r w:rsidRPr="006877A0">
        <w:rPr>
          <w:rFonts w:eastAsia="Times New Roman" w:cs="Tahoma"/>
          <w:kern w:val="0"/>
          <w:lang w:val="sl-SI"/>
          <w14:ligatures w14:val="none"/>
        </w:rPr>
        <w:t>Problem MNIST je sicer standardni merilni test v strojnem učenju, vendar še vedno ponuja dragocene vpoglede v usposabljanje modelov globokega učenja za razvrščanje slik. Proces vključuje ključne naloge, kot so predobdelava podatkov, gradnja modela, usposabljanje, ocenjevanje in interpretacija, ki so ključne veščine za vsakogar, ki se ukvarja s strojnim učenjem v logistiki ali drugih praktičnih aplikacijah.</w:t>
      </w:r>
    </w:p>
    <w:p w14:paraId="2C9A62D5" w14:textId="27B51880" w:rsidR="00663942" w:rsidRPr="006877A0" w:rsidRDefault="00663942" w:rsidP="00663942">
      <w:pPr>
        <w:spacing w:before="100" w:beforeAutospacing="1" w:after="100" w:afterAutospacing="1" w:line="240" w:lineRule="auto"/>
        <w:jc w:val="left"/>
        <w:rPr>
          <w:rFonts w:eastAsia="Times New Roman" w:cs="Tahoma"/>
          <w:kern w:val="0"/>
          <w:lang w:val="sl-SI"/>
          <w14:ligatures w14:val="none"/>
        </w:rPr>
      </w:pPr>
    </w:p>
    <w:p w14:paraId="243F4974" w14:textId="77777777" w:rsidR="00663942" w:rsidRPr="006877A0" w:rsidRDefault="00663942" w:rsidP="00663942">
      <w:pPr>
        <w:rPr>
          <w:lang w:val="sl-SI"/>
        </w:rPr>
      </w:pPr>
    </w:p>
    <w:p w14:paraId="6D192258" w14:textId="77777777" w:rsidR="002C237D" w:rsidRPr="006877A0" w:rsidRDefault="002C237D" w:rsidP="00E6027F">
      <w:pPr>
        <w:pStyle w:val="Nagwek2"/>
        <w:rPr>
          <w:sz w:val="44"/>
          <w:szCs w:val="32"/>
          <w:lang w:val="sl-SI"/>
        </w:rPr>
      </w:pPr>
    </w:p>
    <w:p w14:paraId="3004F94C" w14:textId="77777777" w:rsidR="00822A78" w:rsidRPr="006877A0" w:rsidRDefault="00822A78" w:rsidP="00822A78">
      <w:pPr>
        <w:rPr>
          <w:lang w:val="sl-SI"/>
        </w:rPr>
      </w:pPr>
    </w:p>
    <w:p w14:paraId="4006117B" w14:textId="77777777" w:rsidR="009D0FCA" w:rsidRPr="006877A0" w:rsidRDefault="009D0FCA">
      <w:pPr>
        <w:rPr>
          <w:lang w:val="sl-SI"/>
        </w:rPr>
      </w:pPr>
    </w:p>
    <w:p w14:paraId="08254B5D" w14:textId="5C485FAB" w:rsidR="00AD51E7" w:rsidRPr="006877A0" w:rsidRDefault="00AD51E7">
      <w:pPr>
        <w:spacing w:after="160" w:line="259" w:lineRule="auto"/>
        <w:jc w:val="left"/>
        <w:rPr>
          <w:lang w:val="sl-SI"/>
        </w:rPr>
      </w:pPr>
      <w:r w:rsidRPr="006877A0">
        <w:rPr>
          <w:lang w:val="sl-SI"/>
        </w:rPr>
        <w:br w:type="page"/>
      </w:r>
    </w:p>
    <w:p w14:paraId="5F8B10E4" w14:textId="1669FCE7" w:rsidR="009D0FCA" w:rsidRPr="006877A0" w:rsidRDefault="00AD51E7">
      <w:pPr>
        <w:rPr>
          <w:lang w:val="sl-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7EB6081B" w:rsidR="00AD51E7" w:rsidRPr="006877A0" w:rsidRDefault="00EB4BC2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6877A0" w:rsidRDefault="00AD51E7" w:rsidP="00AD51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7EB6081B" w:rsidR="00AD51E7" w:rsidRPr="006877A0" w:rsidRDefault="00EB4BC2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6877A0" w:rsidRDefault="00AD51E7" w:rsidP="00AD51E7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6877A0" w:rsidRDefault="009D0FCA">
      <w:pPr>
        <w:rPr>
          <w:lang w:val="sl-SI"/>
        </w:rPr>
      </w:pPr>
    </w:p>
    <w:p w14:paraId="02AE0FF7" w14:textId="77777777" w:rsidR="009D0FCA" w:rsidRPr="006877A0" w:rsidRDefault="009D0FCA">
      <w:pPr>
        <w:rPr>
          <w:lang w:val="sl-SI"/>
        </w:rPr>
      </w:pPr>
    </w:p>
    <w:p w14:paraId="28253AC9" w14:textId="77777777" w:rsidR="009D0FCA" w:rsidRPr="006877A0" w:rsidRDefault="009D0FCA">
      <w:pPr>
        <w:rPr>
          <w:lang w:val="sl-SI"/>
        </w:rPr>
      </w:pPr>
    </w:p>
    <w:p w14:paraId="202AFCAB" w14:textId="77777777" w:rsidR="009D0FCA" w:rsidRPr="006877A0" w:rsidRDefault="009D0FCA">
      <w:pPr>
        <w:rPr>
          <w:lang w:val="sl-SI"/>
        </w:rPr>
      </w:pPr>
    </w:p>
    <w:sectPr w:rsidR="009D0FCA" w:rsidRPr="006877A0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51B10" w14:textId="77777777" w:rsidR="006312BA" w:rsidRDefault="006312BA" w:rsidP="009D0FCA">
      <w:pPr>
        <w:spacing w:after="0" w:line="240" w:lineRule="auto"/>
      </w:pPr>
      <w:r>
        <w:separator/>
      </w:r>
    </w:p>
  </w:endnote>
  <w:endnote w:type="continuationSeparator" w:id="0">
    <w:p w14:paraId="3D0EFCE2" w14:textId="77777777" w:rsidR="006312BA" w:rsidRDefault="006312BA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4"/>
      <w:gridCol w:w="4518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57F5EB33" w:rsidR="009D0FCA" w:rsidRPr="009D0FCA" w:rsidRDefault="006877A0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GLOBOKO UČENJE</w:t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EB4BC2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6877A0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6877A0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6877A0">
            <w:rPr>
              <w:rFonts w:cs="Tahoma"/>
              <w:sz w:val="16"/>
              <w:szCs w:val="16"/>
              <w:lang w:val="en-GB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6877A0" w:rsidRDefault="009D0FC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499D8C" w14:textId="77777777" w:rsidR="006312BA" w:rsidRDefault="006312BA" w:rsidP="009D0FCA">
      <w:pPr>
        <w:spacing w:after="0" w:line="240" w:lineRule="auto"/>
      </w:pPr>
      <w:r>
        <w:separator/>
      </w:r>
    </w:p>
  </w:footnote>
  <w:footnote w:type="continuationSeparator" w:id="0">
    <w:p w14:paraId="3B3DB4A0" w14:textId="77777777" w:rsidR="006312BA" w:rsidRDefault="006312BA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6877A0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61E9101C" w:rsidR="009D0FCA" w:rsidRPr="006877A0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</w:rPr>
          </w:pPr>
          <w:r w:rsidRPr="006877A0">
            <w:rPr>
              <w:b/>
              <w:bCs/>
              <w:color w:val="1065AB"/>
              <w:sz w:val="18"/>
              <w:szCs w:val="18"/>
            </w:rPr>
            <w:t>BAS4SC</w:t>
          </w:r>
          <w:r w:rsidRPr="006877A0">
            <w:t xml:space="preserve"> </w:t>
          </w:r>
          <w:r w:rsidR="00B82CDB" w:rsidRPr="006877A0">
            <w:t xml:space="preserve">- </w:t>
          </w:r>
          <w:r w:rsidR="006877A0" w:rsidRPr="006877A0">
            <w:rPr>
              <w:b/>
              <w:bCs/>
              <w:color w:val="1065AB"/>
              <w:sz w:val="18"/>
              <w:szCs w:val="18"/>
            </w:rPr>
            <w:t xml:space="preserve"> Veščine poslovne analitike za prihodnost oskrbovalnih verig</w:t>
          </w:r>
        </w:p>
      </w:tc>
      <w:tc>
        <w:tcPr>
          <w:tcW w:w="273" w:type="dxa"/>
          <w:vAlign w:val="center"/>
        </w:tcPr>
        <w:p w14:paraId="086A08EC" w14:textId="2DF7E516" w:rsidR="009D0FCA" w:rsidRPr="006877A0" w:rsidRDefault="009D0FCA" w:rsidP="009D0FCA">
          <w:pPr>
            <w:pStyle w:val="Nagwek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6877A0" w:rsidRDefault="009D0FCA">
    <w:pPr>
      <w:pStyle w:val="Nagwek"/>
      <w:rPr>
        <w:sz w:val="18"/>
        <w:szCs w:val="18"/>
      </w:rPr>
    </w:pPr>
    <w:r w:rsidRPr="006877A0"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033EF"/>
    <w:multiLevelType w:val="multilevel"/>
    <w:tmpl w:val="1BE45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4B4EA6"/>
    <w:multiLevelType w:val="multilevel"/>
    <w:tmpl w:val="1980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4CB1833"/>
    <w:multiLevelType w:val="multilevel"/>
    <w:tmpl w:val="0642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905B45"/>
    <w:multiLevelType w:val="multilevel"/>
    <w:tmpl w:val="5934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356A4C"/>
    <w:multiLevelType w:val="multilevel"/>
    <w:tmpl w:val="7736C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3A3104A"/>
    <w:multiLevelType w:val="multilevel"/>
    <w:tmpl w:val="371E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4090125">
    <w:abstractNumId w:val="3"/>
  </w:num>
  <w:num w:numId="2" w16cid:durableId="627663262">
    <w:abstractNumId w:val="2"/>
  </w:num>
  <w:num w:numId="3" w16cid:durableId="2144154472">
    <w:abstractNumId w:val="8"/>
  </w:num>
  <w:num w:numId="4" w16cid:durableId="131214633">
    <w:abstractNumId w:val="4"/>
  </w:num>
  <w:num w:numId="5" w16cid:durableId="1533374454">
    <w:abstractNumId w:val="9"/>
  </w:num>
  <w:num w:numId="6" w16cid:durableId="380520541">
    <w:abstractNumId w:val="5"/>
  </w:num>
  <w:num w:numId="7" w16cid:durableId="1797681076">
    <w:abstractNumId w:val="1"/>
  </w:num>
  <w:num w:numId="8" w16cid:durableId="1926957266">
    <w:abstractNumId w:val="6"/>
  </w:num>
  <w:num w:numId="9" w16cid:durableId="835457172">
    <w:abstractNumId w:val="7"/>
  </w:num>
  <w:num w:numId="10" w16cid:durableId="167680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17D9B"/>
    <w:rsid w:val="00024E2B"/>
    <w:rsid w:val="00071A20"/>
    <w:rsid w:val="000F6135"/>
    <w:rsid w:val="001174ED"/>
    <w:rsid w:val="00143DF0"/>
    <w:rsid w:val="00154105"/>
    <w:rsid w:val="00171277"/>
    <w:rsid w:val="00206250"/>
    <w:rsid w:val="002C237D"/>
    <w:rsid w:val="0043548E"/>
    <w:rsid w:val="00436026"/>
    <w:rsid w:val="006312BA"/>
    <w:rsid w:val="00663942"/>
    <w:rsid w:val="00673F74"/>
    <w:rsid w:val="006877A0"/>
    <w:rsid w:val="00822A78"/>
    <w:rsid w:val="00873FAF"/>
    <w:rsid w:val="009D0FCA"/>
    <w:rsid w:val="00AD51E7"/>
    <w:rsid w:val="00AE0C1D"/>
    <w:rsid w:val="00B82CDB"/>
    <w:rsid w:val="00C221B0"/>
    <w:rsid w:val="00C74C16"/>
    <w:rsid w:val="00D67BAC"/>
    <w:rsid w:val="00DE049C"/>
    <w:rsid w:val="00E54981"/>
    <w:rsid w:val="00E6027F"/>
    <w:rsid w:val="00EB4BC2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663942"/>
    <w:pPr>
      <w:keepNext/>
      <w:keepLines/>
      <w:pageBreakBefore/>
      <w:spacing w:before="480" w:after="480"/>
      <w:ind w:left="1077" w:hanging="720"/>
      <w:jc w:val="center"/>
      <w:outlineLvl w:val="0"/>
    </w:pPr>
    <w:rPr>
      <w:rFonts w:eastAsiaTheme="majorEastAsia" w:cstheme="majorBidi"/>
      <w:b/>
      <w:color w:val="1065AB"/>
      <w:sz w:val="40"/>
      <w:szCs w:val="28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639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639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663942"/>
    <w:rPr>
      <w:rFonts w:ascii="Tahoma" w:eastAsiaTheme="majorEastAsia" w:hAnsi="Tahoma" w:cstheme="majorBidi"/>
      <w:b/>
      <w:color w:val="1065AB"/>
      <w:sz w:val="40"/>
      <w:szCs w:val="28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spacing w:before="240" w:after="0" w:line="259" w:lineRule="auto"/>
      <w:ind w:left="0" w:firstLine="0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639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639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Spistreci3">
    <w:name w:val="toc 3"/>
    <w:basedOn w:val="Normalny"/>
    <w:next w:val="Normalny"/>
    <w:autoRedefine/>
    <w:uiPriority w:val="39"/>
    <w:unhideWhenUsed/>
    <w:rsid w:val="00663942"/>
    <w:pPr>
      <w:spacing w:after="100"/>
      <w:ind w:left="440"/>
    </w:pPr>
  </w:style>
  <w:style w:type="paragraph" w:styleId="NormalnyWeb">
    <w:name w:val="Normal (Web)"/>
    <w:basedOn w:val="Normalny"/>
    <w:uiPriority w:val="99"/>
    <w:semiHidden/>
    <w:unhideWhenUsed/>
    <w:rsid w:val="006877A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stvari nov dokument." ma:contentTypeScope="" ma:versionID="e39e5a21f07b79f5f02b47bb518c103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b4e78d507071451a3820eedd449fec3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Oznake slike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E2E101-F307-4DBA-941F-05C94F13A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616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vtorji:</dc:creator>
  <cp:keywords/>
  <dc:description/>
  <cp:lastModifiedBy>KRS</cp:lastModifiedBy>
  <cp:revision>6</cp:revision>
  <dcterms:created xsi:type="dcterms:W3CDTF">2023-09-29T09:40:00Z</dcterms:created>
  <dcterms:modified xsi:type="dcterms:W3CDTF">2025-10-28T11:43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